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Large</w:t>
      </w:r>
      <w:r>
        <w:t xml:space="preserve"> </w:t>
      </w:r>
      <w:r>
        <w:t xml:space="preserve">Output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Putschko</w:t>
      </w:r>
    </w:p>
    <w:p>
      <w:pPr>
        <w:pStyle w:val="Date"/>
      </w:pPr>
      <w:r>
        <w:t xml:space="preserve">11/25/2019</w:t>
      </w:r>
    </w:p>
    <w:p>
      <w:pPr>
        <w:pStyle w:val="FirstParagraph"/>
      </w:pPr>
      <w:r>
        <w:t xml:space="preserve">2019-12-02 13:27:48</w:t>
      </w:r>
    </w:p>
    <w:p>
      <w:pPr>
        <w:pStyle w:val="SourceCode"/>
      </w:pP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runtime =</w:t>
      </w:r>
      <w:r>
        <w:rPr>
          <w:rStyle w:val="NormalTok"/>
        </w:rPr>
        <w:t xml:space="preserve"> tim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exp01754/OneDrive/Data/cs_rmarkdown/testing/test_largeoutput/runtim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able 1.0 - Testing A Footer</w:t>
            </w:r>
          </w:p>
        </w:tc>
      </w:tr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z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yp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c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:38: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wai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2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:57: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_dl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:57: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xic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:57: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ai_ck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:57: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ve_chee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:57: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tal_su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p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:12: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sc_arg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p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:12: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tal_su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p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:16: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tal_su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p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:21: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tal_su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p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:29: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bq_ck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:29: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e_gr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:50: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inach_su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p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:51: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inach_su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p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:52: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tal_su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p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:52: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xic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:52: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in_pes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:52: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icy_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p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:52: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tal_cpcl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:52: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_ve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:52: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een_gard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:52: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_dl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:52: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tal_su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p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00: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xic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2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00: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uthw_ck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02: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pperon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02: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li_ck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02: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li_ck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02: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bq_ck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04: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li_ck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04: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tal_su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p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04: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li_ck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04: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kn_pes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11: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xic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2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14: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e_gr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33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g_me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33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ve_chee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33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ppress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p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33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e_gr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34: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ai_ck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34: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ur_chee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34: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polit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53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terrane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53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bq_ck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53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tal_su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p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53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xic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2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53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ur_chee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53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inach_f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2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53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terrane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53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ve_chee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53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tal_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53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labre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p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2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53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ppr_salam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p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57: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polit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59: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cil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p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2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:59: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tal_cpcl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:03: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ve_chee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:03: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g_me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:14: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tal_cpcl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:16: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tal_cpcl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:16: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uthw_ck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:16: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ve_chee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:19: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uthw_ck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:23: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tal_cpcl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:23: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pperon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:23: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sc_arg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p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:23: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bq_ck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:44: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ai_ck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:44: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cil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p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2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:54: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_dl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:54: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_ve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2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:11: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bq_ck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:11: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inach_f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2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:11: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_dl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:35: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kn_alfre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:41: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een_gard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:41: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ai_ck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:50: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xic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:50: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pperon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:53: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tal_cpcl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:53: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een_gard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2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:53: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g_me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:53: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tal_su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p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:54: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bq_ck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:54: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een_gard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:21: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e_gr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:32: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pperon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:32: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p_msh_p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:32: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ai_ck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:32: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een_gard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:54: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bq_ck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:54: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_dl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:56: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xic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2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:56: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tal_su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p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:03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tal_cpcl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:03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wai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s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:07: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tal_su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p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:14: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uthw_ck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7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:14: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ur_chee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5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000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01-0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:15:2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een_garden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gie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00</w:t>
            </w:r>
          </w:p>
        </w:tc>
      </w:tr>
      <w:tr>
        <w:trPr>
          <w:cantSplit/>
          <w:trHeight w:val="360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User: KP</w:t>
            </w:r>
          </w:p>
        </w:tc>
      </w:tr>
      <w:tr>
        <w:trPr>
          <w:cantSplit/>
          <w:trHeight w:val="360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Date: 2019-12-02 13:27:4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Large Output</dc:title>
  <dc:creator>Kevin Putschko</dc:creator>
  <cp:keywords/>
  <dcterms:created xsi:type="dcterms:W3CDTF">2019-12-02T18:27:51Z</dcterms:created>
  <dcterms:modified xsi:type="dcterms:W3CDTF">2019-12-02T18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5/2019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